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5E03" w:rsidRDefault="00925DA6" w:rsidP="00425E03">
      <w:r>
        <w:rPr>
          <w:noProof/>
        </w:rPr>
        <w:pict>
          <v:oval id="_x0000_s1030" style="position:absolute;margin-left:56.25pt;margin-top:17.1pt;width:66pt;height:39pt;z-index:251658240" filled="f" strokecolor="white [3212]" strokeweight="3pt"/>
        </w:pict>
      </w:r>
      <w:r w:rsidR="00425E03">
        <w:rPr>
          <w:noProof/>
        </w:rPr>
        <w:drawing>
          <wp:inline distT="0" distB="0" distL="0" distR="0" wp14:anchorId="4445F26D" wp14:editId="4A721E3B">
            <wp:extent cx="6858000" cy="7523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r="17995"/>
                    <a:stretch/>
                  </pic:blipFill>
                  <pic:spPr bwMode="auto">
                    <a:xfrm>
                      <a:off x="0" y="0"/>
                      <a:ext cx="6877371" cy="754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25E03" w:rsidRDefault="00425E03" w:rsidP="00425E03"/>
    <w:p w:rsidR="00425E03" w:rsidRDefault="003B1F7F" w:rsidP="00425E03">
      <w:r>
        <w:rPr>
          <w:noProof/>
        </w:rPr>
        <w:pict>
          <v:oval id="_x0000_s1031" style="position:absolute;margin-left:240pt;margin-top:6.7pt;width:81pt;height:39.75pt;z-index:251659264" filled="f" strokecolor="white [3212]" strokeweight="3pt"/>
        </w:pict>
      </w:r>
      <w:r w:rsidR="00425E03">
        <w:rPr>
          <w:noProof/>
        </w:rPr>
        <w:drawing>
          <wp:inline distT="0" distB="0" distL="0" distR="0" wp14:anchorId="16FEA716" wp14:editId="425CAED0">
            <wp:extent cx="5572125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r="33185"/>
                    <a:stretch/>
                  </pic:blipFill>
                  <pic:spPr bwMode="auto">
                    <a:xfrm>
                      <a:off x="0" y="0"/>
                      <a:ext cx="5572125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60792" w:rsidRDefault="00160792" w:rsidP="00160792">
      <w:pPr>
        <w:pStyle w:val="ListParagraph"/>
      </w:pPr>
    </w:p>
    <w:p w:rsidR="00425E03" w:rsidRDefault="003B1F7F" w:rsidP="00160792">
      <w:pPr>
        <w:pStyle w:val="ListParagraph"/>
      </w:pPr>
      <w:r>
        <w:rPr>
          <w:noProof/>
        </w:rPr>
        <w:pict>
          <v:oval id="_x0000_s1032" style="position:absolute;left:0;text-align:left;margin-left:48.75pt;margin-top:59.5pt;width:67.5pt;height:30.75pt;z-index:251660288" filled="f" strokecolor="red" strokeweight="3pt"/>
        </w:pict>
      </w:r>
      <w:r w:rsidR="00425E03">
        <w:rPr>
          <w:noProof/>
        </w:rPr>
        <w:drawing>
          <wp:inline distT="0" distB="0" distL="0" distR="0" wp14:anchorId="7D8E353D" wp14:editId="539D5028">
            <wp:extent cx="4943475" cy="1847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E03" w:rsidRDefault="00425E03" w:rsidP="00160792">
      <w:pPr>
        <w:pStyle w:val="ListParagraph"/>
      </w:pPr>
    </w:p>
    <w:p w:rsidR="00425E03" w:rsidRDefault="00425E03" w:rsidP="00160792">
      <w:pPr>
        <w:pStyle w:val="ListParagraph"/>
        <w:rPr>
          <w:noProof/>
        </w:rPr>
      </w:pPr>
    </w:p>
    <w:p w:rsidR="00425E03" w:rsidRDefault="00425E03" w:rsidP="00160792">
      <w:pPr>
        <w:pStyle w:val="ListParagraph"/>
        <w:rPr>
          <w:noProof/>
        </w:rPr>
      </w:pPr>
    </w:p>
    <w:p w:rsidR="00425E03" w:rsidRDefault="003B1F7F" w:rsidP="00160792">
      <w:pPr>
        <w:pStyle w:val="ListParagraph"/>
        <w:rPr>
          <w:noProof/>
        </w:rPr>
      </w:pPr>
      <w:r>
        <w:rPr>
          <w:noProof/>
        </w:rPr>
        <w:pict>
          <v:oval id="_x0000_s1033" style="position:absolute;left:0;text-align:left;margin-left:40.5pt;margin-top:101.15pt;width:67.5pt;height:30.75pt;z-index:251661312" filled="f" strokecolor="red" strokeweight="3pt"/>
        </w:pict>
      </w:r>
      <w:r w:rsidR="00425E03">
        <w:rPr>
          <w:noProof/>
        </w:rPr>
        <w:drawing>
          <wp:inline distT="0" distB="0" distL="0" distR="0" wp14:anchorId="51775D2B" wp14:editId="6B3E107D">
            <wp:extent cx="1266825" cy="15525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E03" w:rsidRDefault="00425E03" w:rsidP="00160792">
      <w:pPr>
        <w:pStyle w:val="ListParagraph"/>
        <w:rPr>
          <w:noProof/>
        </w:rPr>
      </w:pPr>
    </w:p>
    <w:p w:rsidR="00425E03" w:rsidRDefault="00425E03" w:rsidP="00160792">
      <w:pPr>
        <w:pStyle w:val="ListParagraph"/>
        <w:rPr>
          <w:noProof/>
        </w:rPr>
      </w:pPr>
    </w:p>
    <w:p w:rsidR="00425E03" w:rsidRDefault="00425E03" w:rsidP="00160792">
      <w:pPr>
        <w:pStyle w:val="ListParagraph"/>
        <w:rPr>
          <w:noProof/>
        </w:rPr>
      </w:pPr>
    </w:p>
    <w:p w:rsidR="00425E03" w:rsidRDefault="003B1F7F" w:rsidP="00160792">
      <w:pPr>
        <w:pStyle w:val="ListParagraph"/>
      </w:pPr>
      <w:r>
        <w:rPr>
          <w:noProof/>
        </w:rPr>
        <w:pict>
          <v:oval id="_x0000_s1034" style="position:absolute;left:0;text-align:left;margin-left:40.5pt;margin-top:1.8pt;width:90.75pt;height:30.75pt;z-index:251662336" filled="f" strokecolor="red" strokeweight="3pt"/>
        </w:pict>
      </w:r>
      <w:r w:rsidR="00425E03">
        <w:rPr>
          <w:noProof/>
        </w:rPr>
        <w:drawing>
          <wp:inline distT="0" distB="0" distL="0" distR="0" wp14:anchorId="05577891" wp14:editId="07B90721">
            <wp:extent cx="1000125" cy="5334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5E03">
        <w:t xml:space="preserve">     </w:t>
      </w:r>
      <w:bookmarkStart w:id="0" w:name="_GoBack"/>
      <w:r w:rsidR="00425E03" w:rsidRPr="007F1838">
        <w:rPr>
          <w:rFonts w:ascii="Times New Roman" w:hAnsi="Times New Roman" w:cs="Times New Roman"/>
        </w:rPr>
        <w:t>Might need to page forward if you’ve got a lot of visits!</w:t>
      </w:r>
      <w:r w:rsidR="00425E03">
        <w:t xml:space="preserve"> </w:t>
      </w:r>
      <w:bookmarkEnd w:id="0"/>
    </w:p>
    <w:p w:rsidR="00425E03" w:rsidRDefault="00425E03" w:rsidP="00160792">
      <w:pPr>
        <w:pStyle w:val="ListParagraph"/>
      </w:pPr>
    </w:p>
    <w:p w:rsidR="00425E03" w:rsidRDefault="00425E03" w:rsidP="00160792">
      <w:pPr>
        <w:pStyle w:val="ListParagraph"/>
      </w:pPr>
    </w:p>
    <w:p w:rsidR="00425E03" w:rsidRDefault="00425E03" w:rsidP="00160792">
      <w:pPr>
        <w:pStyle w:val="ListParagraph"/>
      </w:pPr>
    </w:p>
    <w:p w:rsidR="00160792" w:rsidRDefault="00160792" w:rsidP="00160792">
      <w:pPr>
        <w:pStyle w:val="ListParagraph"/>
      </w:pPr>
    </w:p>
    <w:p w:rsidR="000F720A" w:rsidRDefault="000F720A" w:rsidP="009F0290">
      <w:pPr>
        <w:pStyle w:val="ListParagraph"/>
      </w:pPr>
    </w:p>
    <w:sectPr w:rsidR="000F720A" w:rsidSect="00425E03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6C07" w:rsidRDefault="00116C07" w:rsidP="00116C07">
      <w:pPr>
        <w:spacing w:after="0" w:line="240" w:lineRule="auto"/>
      </w:pPr>
      <w:r>
        <w:separator/>
      </w:r>
    </w:p>
  </w:endnote>
  <w:endnote w:type="continuationSeparator" w:id="0">
    <w:p w:rsidR="00116C07" w:rsidRDefault="00116C07" w:rsidP="00116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6C07" w:rsidRDefault="00116C07" w:rsidP="00116C07">
      <w:pPr>
        <w:spacing w:after="0" w:line="240" w:lineRule="auto"/>
      </w:pPr>
      <w:r>
        <w:separator/>
      </w:r>
    </w:p>
  </w:footnote>
  <w:footnote w:type="continuationSeparator" w:id="0">
    <w:p w:rsidR="00116C07" w:rsidRDefault="00116C07" w:rsidP="00116C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C07" w:rsidRPr="00D66CCA" w:rsidRDefault="00116C07">
    <w:pPr>
      <w:pStyle w:val="Header"/>
      <w:rPr>
        <w:b/>
        <w:sz w:val="36"/>
        <w:szCs w:val="36"/>
      </w:rPr>
    </w:pPr>
    <w:r w:rsidRPr="00D66CCA">
      <w:rPr>
        <w:b/>
        <w:sz w:val="36"/>
        <w:szCs w:val="36"/>
      </w:rPr>
      <w:t>To Check Your Bear CLAW Hours</w:t>
    </w:r>
  </w:p>
  <w:p w:rsidR="00116C07" w:rsidRDefault="00116C0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C92157"/>
    <w:multiLevelType w:val="hybridMultilevel"/>
    <w:tmpl w:val="DE065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a2NDE0MDUztbQ0NDNR0lEKTi0uzszPAykwrAUAaT9m5ywAAAA="/>
  </w:docVars>
  <w:rsids>
    <w:rsidRoot w:val="00160792"/>
    <w:rsid w:val="000F720A"/>
    <w:rsid w:val="00116C07"/>
    <w:rsid w:val="00160792"/>
    <w:rsid w:val="00227F2F"/>
    <w:rsid w:val="003B1F7F"/>
    <w:rsid w:val="00410B29"/>
    <w:rsid w:val="00425E03"/>
    <w:rsid w:val="007F1838"/>
    <w:rsid w:val="00830850"/>
    <w:rsid w:val="009123E2"/>
    <w:rsid w:val="00925DA6"/>
    <w:rsid w:val="009F0290"/>
    <w:rsid w:val="00D66CCA"/>
    <w:rsid w:val="00D8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enu v:ext="edit" fillcolor="none" strokecolor="re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08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7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07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79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10B2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6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C07"/>
  </w:style>
  <w:style w:type="paragraph" w:styleId="Footer">
    <w:name w:val="footer"/>
    <w:basedOn w:val="Normal"/>
    <w:link w:val="FooterChar"/>
    <w:uiPriority w:val="99"/>
    <w:unhideWhenUsed/>
    <w:rsid w:val="00116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C0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w686</dc:creator>
  <cp:lastModifiedBy>caw686</cp:lastModifiedBy>
  <cp:revision>4</cp:revision>
  <cp:lastPrinted>2011-06-20T21:16:00Z</cp:lastPrinted>
  <dcterms:created xsi:type="dcterms:W3CDTF">2018-06-13T20:17:00Z</dcterms:created>
  <dcterms:modified xsi:type="dcterms:W3CDTF">2018-06-13T20:21:00Z</dcterms:modified>
</cp:coreProperties>
</file>